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herine Burzaw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heri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urzaw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331 North Nordica Avenue, Chicago, IL, USA Chicago, IL, USA 606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tie.chg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450455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rti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2/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nji</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3/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